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16F32" w14:textId="438A40E5" w:rsidR="008D24A5" w:rsidRDefault="004E5B96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ring puns. Oh, and snacks!</w:t>
      </w:r>
    </w:p>
    <w:p w14:paraId="55BEAAF2" w14:textId="77FF55BD" w:rsidR="002660EC" w:rsidRDefault="002660EC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y Bree Glasbergen</w:t>
      </w:r>
    </w:p>
    <w:p w14:paraId="63FA7003" w14:textId="77777777" w:rsidR="008D24A5" w:rsidRDefault="008D24A5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52A3193" w14:textId="34B37774" w:rsidR="001C7C70" w:rsidRPr="00136CB8" w:rsidRDefault="001C7C70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="00397A1F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J Reilly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57E2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swept </w:t>
      </w:r>
      <w:r w:rsidR="00360937" w:rsidRPr="00136CB8">
        <w:rPr>
          <w:rFonts w:ascii="Times New Roman" w:hAnsi="Times New Roman" w:cs="Times New Roman"/>
          <w:sz w:val="24"/>
          <w:szCs w:val="24"/>
          <w:lang w:val="en-GB"/>
        </w:rPr>
        <w:t>crisp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rumbs from his protruding belly</w:t>
      </w:r>
      <w:r w:rsidR="00057E2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="000D312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his </w:t>
      </w:r>
      <w:r w:rsidR="00057E2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elephantine hands. </w:t>
      </w:r>
      <w:r w:rsidR="00360937" w:rsidRPr="00136CB8">
        <w:rPr>
          <w:rFonts w:ascii="Times New Roman" w:hAnsi="Times New Roman" w:cs="Times New Roman"/>
          <w:sz w:val="24"/>
          <w:szCs w:val="24"/>
          <w:lang w:val="en-GB"/>
        </w:rPr>
        <w:t>Swivelling from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ide</w:t>
      </w:r>
      <w:r w:rsidR="004941C3" w:rsidRPr="00136CB8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4941C3" w:rsidRPr="00136CB8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side</w:t>
      </w:r>
      <w:r w:rsidR="00F175BA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623FE" w:rsidRPr="00136CB8">
        <w:rPr>
          <w:rFonts w:ascii="Times New Roman" w:hAnsi="Times New Roman" w:cs="Times New Roman"/>
          <w:sz w:val="24"/>
          <w:szCs w:val="24"/>
          <w:lang w:val="en-GB"/>
        </w:rPr>
        <w:t>he garnered enough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omentum to</w:t>
      </w:r>
      <w:r w:rsidR="00F623F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rise from </w:t>
      </w:r>
      <w:r w:rsidR="00F623FE" w:rsidRPr="00136CB8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4941C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ofa</w:t>
      </w:r>
      <w:r w:rsidR="009364E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His slow ascend was soundtracked by </w:t>
      </w:r>
      <w:r w:rsidR="00B74B6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9364E7" w:rsidRPr="00136CB8">
        <w:rPr>
          <w:rFonts w:ascii="Times New Roman" w:hAnsi="Times New Roman" w:cs="Times New Roman"/>
          <w:sz w:val="24"/>
          <w:szCs w:val="24"/>
          <w:lang w:val="en-GB"/>
        </w:rPr>
        <w:t>grating</w:t>
      </w:r>
      <w:r w:rsidR="008D6E38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rip of stuck flesh</w:t>
      </w:r>
      <w:r w:rsidR="00B74B6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peeling</w:t>
      </w:r>
      <w:r w:rsidR="008D6E38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from</w:t>
      </w:r>
      <w:r w:rsidR="00882B4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weaty</w:t>
      </w:r>
      <w:r w:rsidR="008D6E38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vinyl.</w:t>
      </w:r>
      <w:r w:rsidR="00A558E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Th</w:t>
      </w:r>
      <w:r w:rsidR="00CD5A3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e </w:t>
      </w:r>
      <w:r w:rsidR="00AD5EAD" w:rsidRPr="00136CB8">
        <w:rPr>
          <w:rFonts w:ascii="Times New Roman" w:hAnsi="Times New Roman" w:cs="Times New Roman"/>
          <w:sz w:val="24"/>
          <w:szCs w:val="24"/>
          <w:lang w:val="en-GB"/>
        </w:rPr>
        <w:t>l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engthy</w:t>
      </w:r>
      <w:r w:rsidR="00AD5EAD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time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oving</w:t>
      </w:r>
      <w:r w:rsidR="002B4B2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E599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from reclined 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2B4B2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="002B4B2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upright position </w:t>
      </w:r>
      <w:r w:rsidR="006B767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positively </w:t>
      </w:r>
      <w:r w:rsidR="005E599B" w:rsidRPr="00136CB8">
        <w:rPr>
          <w:rFonts w:ascii="Times New Roman" w:hAnsi="Times New Roman" w:cs="Times New Roman"/>
          <w:sz w:val="24"/>
          <w:szCs w:val="24"/>
          <w:lang w:val="en-GB"/>
        </w:rPr>
        <w:t>perturbed him</w:t>
      </w:r>
      <w:r w:rsidR="002B4B2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A294E" w:rsidRPr="00136CB8">
        <w:rPr>
          <w:rFonts w:ascii="Times New Roman" w:hAnsi="Times New Roman" w:cs="Times New Roman"/>
          <w:sz w:val="24"/>
          <w:szCs w:val="24"/>
          <w:lang w:val="en-GB"/>
        </w:rPr>
        <w:t>So that by the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ime </w:t>
      </w:r>
      <w:r w:rsidR="00A558E5"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E5552" w:rsidRPr="00136CB8">
        <w:rPr>
          <w:rFonts w:ascii="Times New Roman" w:hAnsi="Times New Roman" w:cs="Times New Roman"/>
          <w:sz w:val="24"/>
          <w:szCs w:val="24"/>
          <w:lang w:val="en-GB"/>
        </w:rPr>
        <w:t>stood</w:t>
      </w:r>
      <w:r w:rsidR="00AC0E34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2B4B2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7674" w:rsidRPr="00136CB8">
        <w:rPr>
          <w:rFonts w:ascii="Times New Roman" w:hAnsi="Times New Roman" w:cs="Times New Roman"/>
          <w:sz w:val="24"/>
          <w:szCs w:val="24"/>
          <w:lang w:val="en-GB"/>
        </w:rPr>
        <w:t>his</w:t>
      </w:r>
      <w:r w:rsidR="00B8360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joke had lost its amusement. Nevertheless</w:t>
      </w:r>
      <w:r w:rsidR="00DE6C4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, he </w:t>
      </w:r>
      <w:r w:rsidR="00794155" w:rsidRPr="00136CB8">
        <w:rPr>
          <w:rFonts w:ascii="Times New Roman" w:hAnsi="Times New Roman" w:cs="Times New Roman"/>
          <w:sz w:val="24"/>
          <w:szCs w:val="24"/>
          <w:lang w:val="en-GB"/>
        </w:rPr>
        <w:t>declaimed</w:t>
      </w:r>
      <w:r w:rsidR="00DE6C4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is wit aloud</w:t>
      </w:r>
      <w:r w:rsidR="00220FE6" w:rsidRPr="00136CB8">
        <w:rPr>
          <w:rFonts w:ascii="Times New Roman" w:hAnsi="Times New Roman" w:cs="Times New Roman"/>
          <w:sz w:val="24"/>
          <w:szCs w:val="24"/>
          <w:lang w:val="en-GB"/>
        </w:rPr>
        <w:t>, beseeching his mother's glowing approval</w:t>
      </w:r>
      <w:r w:rsidR="008E674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6E8AD686" w14:textId="7D2425CD" w:rsidR="001C7C70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02C44" w:rsidRPr="00136CB8">
        <w:rPr>
          <w:rFonts w:ascii="Times New Roman" w:hAnsi="Times New Roman" w:cs="Times New Roman"/>
          <w:sz w:val="24"/>
          <w:szCs w:val="24"/>
          <w:lang w:val="en-GB"/>
        </w:rPr>
        <w:t>I see y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ou</w:t>
      </w:r>
      <w:r w:rsidR="00F175B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a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ve painted the walls Nomad Grey</w:t>
      </w:r>
      <w:r w:rsidR="00F65474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umsie!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EE7F9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 </w:t>
      </w:r>
      <w:r w:rsidR="004C643D" w:rsidRPr="00136CB8">
        <w:rPr>
          <w:rFonts w:ascii="Times New Roman" w:hAnsi="Times New Roman" w:cs="Times New Roman"/>
          <w:sz w:val="24"/>
          <w:szCs w:val="24"/>
          <w:lang w:val="en-GB"/>
        </w:rPr>
        <w:t>smirked</w:t>
      </w:r>
      <w:r w:rsidR="00F65474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4C643D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looking down </w:t>
      </w:r>
      <w:r w:rsidR="00667A1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on </w:t>
      </w:r>
      <w:r w:rsidR="004C643D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he half-filled </w:t>
      </w:r>
      <w:r w:rsidR="008D7DD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grey </w:t>
      </w:r>
      <w:r w:rsidR="004C643D" w:rsidRPr="00136CB8">
        <w:rPr>
          <w:rFonts w:ascii="Times New Roman" w:hAnsi="Times New Roman" w:cs="Times New Roman"/>
          <w:sz w:val="24"/>
          <w:szCs w:val="24"/>
          <w:lang w:val="en-GB"/>
        </w:rPr>
        <w:t>paint cans on the steps</w:t>
      </w:r>
      <w:r w:rsidR="00667A1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he way he did most modern society.</w:t>
      </w:r>
    </w:p>
    <w:p w14:paraId="38151805" w14:textId="792F5064" w:rsidR="001C7C70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No, not mad dea</w:t>
      </w:r>
      <w:r w:rsidR="00560566" w:rsidRPr="00136CB8">
        <w:rPr>
          <w:rFonts w:ascii="Times New Roman" w:hAnsi="Times New Roman" w:cs="Times New Roman"/>
          <w:sz w:val="24"/>
          <w:szCs w:val="24"/>
          <w:lang w:val="en-GB"/>
        </w:rPr>
        <w:t>r. J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ust grey.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4C643D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is mother Irene</w:t>
      </w:r>
      <w:r w:rsidR="00FE108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responded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21FC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reeping down the basement stairs. H</w:t>
      </w:r>
      <w:r w:rsidR="00A1238D" w:rsidRPr="00136CB8">
        <w:rPr>
          <w:rFonts w:ascii="Times New Roman" w:hAnsi="Times New Roman" w:cs="Times New Roman"/>
          <w:sz w:val="24"/>
          <w:szCs w:val="24"/>
          <w:lang w:val="en-GB"/>
        </w:rPr>
        <w:t>er leathered skin</w:t>
      </w:r>
      <w:r w:rsidR="00FE108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a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de</w:t>
      </w:r>
      <w:r w:rsidR="00FE108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er </w:t>
      </w:r>
      <w:r w:rsidR="00566B59" w:rsidRPr="00136CB8">
        <w:rPr>
          <w:rFonts w:ascii="Times New Roman" w:hAnsi="Times New Roman" w:cs="Times New Roman"/>
          <w:sz w:val="24"/>
          <w:szCs w:val="24"/>
          <w:lang w:val="en-GB"/>
        </w:rPr>
        <w:t>appear</w:t>
      </w:r>
      <w:r w:rsidR="00124E2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E1089" w:rsidRPr="00136CB8">
        <w:rPr>
          <w:rFonts w:ascii="Times New Roman" w:hAnsi="Times New Roman" w:cs="Times New Roman"/>
          <w:sz w:val="24"/>
          <w:szCs w:val="24"/>
          <w:lang w:val="en-GB"/>
        </w:rPr>
        <w:t>reptilian in the dim light of Ignatius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FE108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lair.</w:t>
      </w:r>
    </w:p>
    <w:p w14:paraId="69DB5BF8" w14:textId="505B06EC" w:rsidR="001C7C70" w:rsidRPr="00136CB8" w:rsidRDefault="00D6085F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rolled his eyes </w:t>
      </w:r>
      <w:r w:rsidR="00124E2B" w:rsidRPr="00136CB8">
        <w:rPr>
          <w:rFonts w:ascii="Times New Roman" w:hAnsi="Times New Roman" w:cs="Times New Roman"/>
          <w:sz w:val="24"/>
          <w:szCs w:val="24"/>
          <w:lang w:val="en-GB"/>
        </w:rPr>
        <w:t>like the great wheel of fate itself. He slunk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back into hi</w:t>
      </w:r>
      <w:r w:rsidR="0069222F" w:rsidRPr="00136CB8">
        <w:rPr>
          <w:rFonts w:ascii="Times New Roman" w:hAnsi="Times New Roman" w:cs="Times New Roman"/>
          <w:sz w:val="24"/>
          <w:szCs w:val="24"/>
          <w:lang w:val="en-GB"/>
        </w:rPr>
        <w:t>s scabby sofa</w:t>
      </w:r>
      <w:r w:rsidR="00566B59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defeated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F24B6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ursing</w:t>
      </w:r>
      <w:r w:rsidR="0061315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03F0E" w:rsidRPr="00136CB8">
        <w:rPr>
          <w:rFonts w:ascii="Times New Roman" w:hAnsi="Times New Roman" w:cs="Times New Roman"/>
          <w:sz w:val="24"/>
          <w:szCs w:val="24"/>
          <w:lang w:val="en-GB"/>
        </w:rPr>
        <w:t>aloud</w:t>
      </w:r>
      <w:r w:rsidR="0061315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hat he be blessed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with such </w:t>
      </w:r>
      <w:r w:rsidR="0061315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profound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ntellect yet no </w:t>
      </w:r>
      <w:r w:rsidR="00830B9C" w:rsidRPr="00136CB8">
        <w:rPr>
          <w:rFonts w:ascii="Times New Roman" w:hAnsi="Times New Roman" w:cs="Times New Roman"/>
          <w:sz w:val="24"/>
          <w:szCs w:val="24"/>
          <w:lang w:val="en-GB"/>
        </w:rPr>
        <w:t>equal to appreciate it</w:t>
      </w:r>
      <w:r w:rsidR="006E532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His mind wandered to what the </w:t>
      </w:r>
      <w:r w:rsidR="006E532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great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scholars</w:t>
      </w:r>
      <w:r w:rsidR="006E532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Oxford</w:t>
      </w:r>
      <w:r w:rsidR="00C92AF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would think of his pun</w:t>
      </w:r>
      <w:r w:rsidR="0087586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before concluding </w:t>
      </w:r>
      <w:r w:rsidR="00BB34E0" w:rsidRPr="00136CB8">
        <w:rPr>
          <w:rFonts w:ascii="Times New Roman" w:hAnsi="Times New Roman" w:cs="Times New Roman"/>
          <w:sz w:val="24"/>
          <w:szCs w:val="24"/>
          <w:lang w:val="en-GB"/>
        </w:rPr>
        <w:t>indeed</w:t>
      </w:r>
      <w:r w:rsidR="002E011C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7586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hey </w:t>
      </w:r>
      <w:r w:rsidR="00FE719A" w:rsidRPr="00136CB8">
        <w:rPr>
          <w:rFonts w:ascii="Times New Roman" w:hAnsi="Times New Roman" w:cs="Times New Roman"/>
          <w:sz w:val="24"/>
          <w:szCs w:val="24"/>
          <w:lang w:val="en-GB"/>
        </w:rPr>
        <w:t>would loudly</w:t>
      </w:r>
      <w:r w:rsidR="00C92AF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hortle. Yes</w:t>
      </w:r>
      <w:r w:rsidR="00FE719A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C92AF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hey would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He imagined </w:t>
      </w:r>
      <w:r w:rsidR="00A45D78" w:rsidRPr="00136CB8">
        <w:rPr>
          <w:rFonts w:ascii="Times New Roman" w:hAnsi="Times New Roman" w:cs="Times New Roman"/>
          <w:sz w:val="24"/>
          <w:szCs w:val="24"/>
          <w:lang w:val="en-GB"/>
        </w:rPr>
        <w:t>flying to London and exchanging sharp banter with someone on par with his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ntellect. Travel. He winced. Never again. H</w:t>
      </w:r>
      <w:r w:rsidR="007F1776" w:rsidRPr="00136CB8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23EDA" w:rsidRPr="00136CB8">
        <w:rPr>
          <w:rFonts w:ascii="Times New Roman" w:hAnsi="Times New Roman" w:cs="Times New Roman"/>
          <w:sz w:val="24"/>
          <w:szCs w:val="24"/>
          <w:lang w:val="en-GB"/>
        </w:rPr>
        <w:t>groaned in agony</w:t>
      </w:r>
      <w:r w:rsidR="007F1776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23ED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lutching his stomach</w:t>
      </w:r>
      <w:r w:rsidR="00F537A7" w:rsidRPr="00136CB8">
        <w:rPr>
          <w:rFonts w:ascii="Times New Roman" w:hAnsi="Times New Roman" w:cs="Times New Roman"/>
          <w:sz w:val="24"/>
          <w:szCs w:val="24"/>
          <w:lang w:val="en-GB"/>
        </w:rPr>
        <w:t>. The thought of such stress had snapped his pyloric valve shut.</w:t>
      </w:r>
    </w:p>
    <w:p w14:paraId="75E470CA" w14:textId="60D18905" w:rsidR="001C7C70" w:rsidRPr="00136CB8" w:rsidRDefault="0032491A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rene Reilly, </w:t>
      </w:r>
      <w:r w:rsidR="007F1776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mother of Ignatius J Reilly</w:t>
      </w:r>
      <w:r w:rsidR="00123EDA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21BB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reached the bottom of the</w:t>
      </w:r>
      <w:r w:rsidR="00C92AF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basement</w:t>
      </w:r>
      <w:r w:rsidR="00621BB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tairs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863791" w:rsidRPr="00136CB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he pondered </w:t>
      </w:r>
      <w:r w:rsidR="00E342F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why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="0002134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42F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had a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crestfallen demeanour and 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>began to appease his dismay.</w:t>
      </w:r>
    </w:p>
    <w:p w14:paraId="03272577" w14:textId="611FE895" w:rsidR="001C7C70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No mad grey</w:t>
      </w:r>
      <w:r w:rsidR="00B37E24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02134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he contemplated aloud</w:t>
      </w:r>
      <w:r w:rsidR="00621BBB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290DAC4" w14:textId="6FE68242" w:rsidR="001C7C70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Nomad grey</w:t>
      </w:r>
      <w:r w:rsidR="00B37E24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02134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e </w:t>
      </w:r>
      <w:r w:rsidR="00E342F5" w:rsidRPr="00136CB8">
        <w:rPr>
          <w:rFonts w:ascii="Times New Roman" w:hAnsi="Times New Roman" w:cs="Times New Roman"/>
          <w:sz w:val="24"/>
          <w:szCs w:val="24"/>
          <w:lang w:val="en-GB"/>
        </w:rPr>
        <w:t>corrected</w:t>
      </w:r>
      <w:r w:rsidR="0002134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501857F" w14:textId="62D1F77C" w:rsidR="00FF62C4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No</w:t>
      </w:r>
      <w:r w:rsidR="00F42D7D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mad grey hair?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37E24" w:rsidRPr="00136CB8">
        <w:rPr>
          <w:rFonts w:ascii="Times New Roman" w:hAnsi="Times New Roman" w:cs="Times New Roman"/>
          <w:sz w:val="24"/>
          <w:szCs w:val="24"/>
          <w:lang w:val="en-GB"/>
        </w:rPr>
        <w:t>Irene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21342" w:rsidRPr="00136CB8">
        <w:rPr>
          <w:rFonts w:ascii="Times New Roman" w:hAnsi="Times New Roman" w:cs="Times New Roman"/>
          <w:sz w:val="24"/>
          <w:szCs w:val="24"/>
          <w:lang w:val="en-GB"/>
        </w:rPr>
        <w:t>laughed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ntatively</w:t>
      </w:r>
      <w:r w:rsidR="00E342F5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earching his face for approval.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172FF39" w14:textId="4BCE19E6" w:rsidR="001C7C70" w:rsidRPr="00136CB8" w:rsidRDefault="00E342F5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ad begun to relax. Irene knew this</w:t>
      </w:r>
      <w:r w:rsidR="00FE25F8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because of a gangrenous heinous stench that </w:t>
      </w:r>
      <w:r w:rsidR="00FF62C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was now coating </w:t>
      </w:r>
      <w:r w:rsidR="00FE25F8" w:rsidRPr="00136CB8">
        <w:rPr>
          <w:rFonts w:ascii="Times New Roman" w:hAnsi="Times New Roman" w:cs="Times New Roman"/>
          <w:sz w:val="24"/>
          <w:szCs w:val="24"/>
          <w:lang w:val="en-GB"/>
        </w:rPr>
        <w:t>the room in its own layer of paint accompanied by</w:t>
      </w:r>
      <w:r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FE25F8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what sounded like the bellow of an untuned </w:t>
      </w:r>
      <w:r w:rsidR="00FF62C4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French horn. Ig</w:t>
      </w:r>
      <w:r w:rsidR="00901B59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natius had calmed enough for </w:t>
      </w:r>
      <w:r w:rsidR="00E25880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his </w:t>
      </w:r>
      <w:r w:rsidR="00E25880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yloric valve to </w:t>
      </w:r>
      <w:r w:rsidR="00E25880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open once more</w:t>
      </w:r>
      <w:r w:rsidR="00B20A3F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W</w:t>
      </w:r>
      <w:r w:rsidR="00E25880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h it</w:t>
      </w:r>
      <w:r w:rsidR="00B20A3F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E25880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ushed the contents</w:t>
      </w:r>
      <w:r w:rsidR="007826BE" w:rsidRPr="00136C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901B59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E50E3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rene</w:t>
      </w:r>
      <w:r w:rsidR="00576FFD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'</w:t>
      </w:r>
      <w:r w:rsidR="00E50E3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</w:t>
      </w:r>
      <w:r w:rsidR="007826B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nostrils</w:t>
      </w:r>
      <w:r w:rsidR="008C45F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crunched together </w:t>
      </w:r>
      <w:r w:rsidR="00E50E3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 protest. She grimaced i</w:t>
      </w:r>
      <w:r w:rsidR="008C45FE" w:rsidRPr="00136CB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n 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>utter (albeit accustomed</w:t>
      </w:r>
      <w:r w:rsidR="007826BE" w:rsidRPr="00136CB8">
        <w:rPr>
          <w:rFonts w:ascii="Times New Roman" w:hAnsi="Times New Roman" w:cs="Times New Roman"/>
          <w:sz w:val="24"/>
          <w:szCs w:val="24"/>
          <w:lang w:val="en-GB"/>
        </w:rPr>
        <w:t>) disgust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F84810" w:rsidRPr="00136CB8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C8262F" w:rsidRPr="00136CB8">
        <w:rPr>
          <w:rFonts w:ascii="Times New Roman" w:hAnsi="Times New Roman" w:cs="Times New Roman"/>
          <w:sz w:val="24"/>
          <w:szCs w:val="24"/>
          <w:lang w:val="en-GB"/>
        </w:rPr>
        <w:t>owever</w:t>
      </w:r>
      <w:r w:rsidR="00B33E7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C8262F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45F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did not complain </w:t>
      </w:r>
      <w:r w:rsidR="007826B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but </w:t>
      </w:r>
      <w:r w:rsidR="00F8481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rather </w:t>
      </w:r>
      <w:r w:rsidR="007826B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waited with the patience of a Catholic saint for her beloved son to educate her on the punchline she </w:t>
      </w:r>
      <w:r w:rsidR="009E618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must have </w:t>
      </w:r>
      <w:r w:rsidR="007826BE" w:rsidRPr="00136CB8">
        <w:rPr>
          <w:rFonts w:ascii="Times New Roman" w:hAnsi="Times New Roman" w:cs="Times New Roman"/>
          <w:sz w:val="24"/>
          <w:szCs w:val="24"/>
          <w:lang w:val="en-GB"/>
        </w:rPr>
        <w:t>m</w:t>
      </w:r>
      <w:r w:rsidR="0042644A" w:rsidRPr="00136CB8">
        <w:rPr>
          <w:rFonts w:ascii="Times New Roman" w:hAnsi="Times New Roman" w:cs="Times New Roman"/>
          <w:sz w:val="24"/>
          <w:szCs w:val="24"/>
          <w:lang w:val="en-GB"/>
        </w:rPr>
        <w:t>issed.</w:t>
      </w:r>
    </w:p>
    <w:p w14:paraId="40962CC5" w14:textId="4E7EDB35" w:rsidR="001C7C70" w:rsidRPr="00136CB8" w:rsidRDefault="00576FFD" w:rsidP="004421EE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No</w:t>
      </w:r>
      <w:r w:rsidR="00B33E7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other. Grey Nomad. You are painting the wall grey</w:t>
      </w:r>
      <w:r w:rsidR="00B33E7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and you are…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3E5FD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 sighed,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3E5FD5" w:rsidRPr="00136CB8">
        <w:rPr>
          <w:rFonts w:ascii="Times New Roman" w:hAnsi="Times New Roman" w:cs="Times New Roman"/>
          <w:sz w:val="24"/>
          <w:szCs w:val="24"/>
          <w:lang w:val="en-GB"/>
        </w:rPr>
        <w:t>actually</w:t>
      </w:r>
      <w:r w:rsidR="00B33E7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E5FD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umsie, never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you mind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3E5FD5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02E13C7" w14:textId="2AB9F42B" w:rsidR="001C7C70" w:rsidRPr="00136CB8" w:rsidRDefault="001C7C70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rene feigned a chuckle and handed Ignatius </w:t>
      </w:r>
      <w:r w:rsidR="00D006B4" w:rsidRPr="00136CB8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unaddressed letter before returning upstairs.</w:t>
      </w:r>
    </w:p>
    <w:p w14:paraId="17621A6C" w14:textId="6BC58229" w:rsidR="001C7C70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>Curious as a cadaver</w:t>
      </w:r>
      <w:r w:rsidR="00B33E7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006B4" w:rsidRPr="00136CB8">
        <w:rPr>
          <w:rFonts w:ascii="Times New Roman" w:hAnsi="Times New Roman" w:cs="Times New Roman"/>
          <w:sz w:val="24"/>
          <w:szCs w:val="24"/>
          <w:lang w:val="en-GB"/>
        </w:rPr>
        <w:t>Ignatius</w:t>
      </w:r>
      <w:r w:rsidR="001C7C70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aid aloud to the abyss of his basement squalor.</w:t>
      </w:r>
    </w:p>
    <w:p w14:paraId="1DFE4880" w14:textId="77777777" w:rsidR="00452AAA" w:rsidRDefault="00452AAA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D2A53FF" w14:textId="77777777" w:rsidR="00E61978" w:rsidRPr="00136CB8" w:rsidRDefault="00E61978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162DA6F" w14:textId="7B8DEB3D" w:rsidR="00D006B4" w:rsidRPr="00136CB8" w:rsidRDefault="00D006B4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12.12.1962</w:t>
      </w:r>
    </w:p>
    <w:p w14:paraId="0354DF3F" w14:textId="1DA33557" w:rsidR="001C7C70" w:rsidRPr="00136CB8" w:rsidRDefault="001C7C70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Dear Mr Ignatius</w:t>
      </w:r>
      <w:r w:rsidR="00397A1F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J</w:t>
      </w:r>
      <w:r w:rsidR="00B33E70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397A1F" w:rsidRPr="00136CB8">
        <w:rPr>
          <w:rFonts w:asciiTheme="majorHAnsi" w:hAnsiTheme="majorHAnsi" w:cstheme="majorHAnsi"/>
          <w:sz w:val="24"/>
          <w:szCs w:val="24"/>
          <w:lang w:val="en-GB"/>
        </w:rPr>
        <w:t>Reilly</w:t>
      </w:r>
      <w:r w:rsidR="00B33E70" w:rsidRPr="00136CB8">
        <w:rPr>
          <w:rFonts w:asciiTheme="majorHAnsi" w:hAnsiTheme="majorHAnsi" w:cstheme="majorHAnsi"/>
          <w:sz w:val="24"/>
          <w:szCs w:val="24"/>
          <w:lang w:val="en-GB"/>
        </w:rPr>
        <w:t>,</w:t>
      </w:r>
      <w:r w:rsidR="00397A1F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the first</w:t>
      </w:r>
      <w:r w:rsidR="00452AAA" w:rsidRPr="00136CB8">
        <w:rPr>
          <w:rFonts w:asciiTheme="majorHAnsi" w:hAnsiTheme="majorHAnsi" w:cstheme="majorHAnsi"/>
          <w:sz w:val="24"/>
          <w:szCs w:val="24"/>
          <w:lang w:val="en-GB"/>
        </w:rPr>
        <w:t>,</w:t>
      </w:r>
    </w:p>
    <w:p w14:paraId="5CCA5AA5" w14:textId="77777777" w:rsidR="00452AAA" w:rsidRPr="00136CB8" w:rsidRDefault="00452AAA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707D20C2" w14:textId="7B2A38B2" w:rsidR="00452AAA" w:rsidRPr="00136CB8" w:rsidRDefault="0042644A" w:rsidP="00136CB8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I challenge you to a dual</w:t>
      </w:r>
      <w:r w:rsidR="00BB34E0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at</w:t>
      </w:r>
      <w:r w:rsidR="00854D17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the setting of the sk</w:t>
      </w:r>
      <w:r w:rsidR="00426122" w:rsidRPr="00136CB8">
        <w:rPr>
          <w:rFonts w:asciiTheme="majorHAnsi" w:hAnsiTheme="majorHAnsi" w:cstheme="majorHAnsi"/>
          <w:sz w:val="24"/>
          <w:szCs w:val="24"/>
          <w:lang w:val="en-GB"/>
        </w:rPr>
        <w:t>y</w:t>
      </w:r>
      <w:r w:rsidR="00854D17" w:rsidRPr="00136CB8">
        <w:rPr>
          <w:rFonts w:asciiTheme="majorHAnsi" w:hAnsiTheme="majorHAnsi" w:cstheme="majorHAnsi"/>
          <w:sz w:val="24"/>
          <w:szCs w:val="24"/>
          <w:lang w:val="en-GB"/>
        </w:rPr>
        <w:t>. Might I remind you it is gentlemanly to</w:t>
      </w:r>
      <w:r w:rsidR="00132343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854D17" w:rsidRPr="00136CB8">
        <w:rPr>
          <w:rFonts w:asciiTheme="majorHAnsi" w:hAnsiTheme="majorHAnsi" w:cstheme="majorHAnsi"/>
          <w:sz w:val="24"/>
          <w:szCs w:val="24"/>
          <w:lang w:val="en-GB"/>
        </w:rPr>
        <w:t>remove one</w:t>
      </w:r>
      <w:r w:rsidR="00B33E70" w:rsidRPr="00136CB8">
        <w:rPr>
          <w:rFonts w:asciiTheme="majorHAnsi" w:hAnsiTheme="majorHAnsi" w:cstheme="majorHAnsi"/>
          <w:sz w:val="24"/>
          <w:szCs w:val="24"/>
          <w:lang w:val="en-GB"/>
        </w:rPr>
        <w:t>'</w:t>
      </w:r>
      <w:r w:rsidR="00854D17" w:rsidRPr="00136CB8">
        <w:rPr>
          <w:rFonts w:asciiTheme="majorHAnsi" w:hAnsiTheme="majorHAnsi" w:cstheme="majorHAnsi"/>
          <w:sz w:val="24"/>
          <w:szCs w:val="24"/>
          <w:lang w:val="en-GB"/>
        </w:rPr>
        <w:t>s hat</w:t>
      </w:r>
      <w:r w:rsidR="00602C03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in combat</w:t>
      </w:r>
      <w:r w:rsidR="00854D17" w:rsidRPr="00136CB8">
        <w:rPr>
          <w:rFonts w:asciiTheme="majorHAnsi" w:hAnsiTheme="majorHAnsi" w:cstheme="majorHAnsi"/>
          <w:sz w:val="24"/>
          <w:szCs w:val="24"/>
          <w:lang w:val="en-GB"/>
        </w:rPr>
        <w:t>.</w:t>
      </w:r>
    </w:p>
    <w:p w14:paraId="0C21B947" w14:textId="2F3C69F5" w:rsidR="007A5FB4" w:rsidRPr="00136CB8" w:rsidRDefault="00561622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We shall meet beside the</w:t>
      </w:r>
      <w:r w:rsidR="00DC2676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gorgon nestled atop</w:t>
      </w:r>
      <w:r w:rsidR="00BE7F48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the church</w:t>
      </w:r>
      <w:r w:rsidR="004760D6" w:rsidRPr="00136CB8">
        <w:rPr>
          <w:rFonts w:asciiTheme="majorHAnsi" w:hAnsiTheme="majorHAnsi" w:cstheme="majorHAnsi"/>
          <w:sz w:val="24"/>
          <w:szCs w:val="24"/>
          <w:lang w:val="en-GB"/>
        </w:rPr>
        <w:t>. The one across from Lorna’s</w:t>
      </w:r>
      <w:r w:rsidR="001261FC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Gumbo</w:t>
      </w:r>
      <w:r w:rsidR="00DF2BA3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 shop. </w:t>
      </w:r>
    </w:p>
    <w:p w14:paraId="17976C7E" w14:textId="77777777" w:rsidR="00854D17" w:rsidRPr="00136CB8" w:rsidRDefault="00854D17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0E2D094F" w14:textId="085FD80D" w:rsidR="00854D17" w:rsidRPr="00136CB8" w:rsidRDefault="006A600F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Your </w:t>
      </w:r>
      <w:r w:rsidR="00DC2676" w:rsidRPr="00136CB8">
        <w:rPr>
          <w:rFonts w:asciiTheme="majorHAnsi" w:hAnsiTheme="majorHAnsi" w:cstheme="majorHAnsi"/>
          <w:sz w:val="24"/>
          <w:szCs w:val="24"/>
          <w:lang w:val="en-GB"/>
        </w:rPr>
        <w:t xml:space="preserve">mortal </w:t>
      </w:r>
      <w:r w:rsidRPr="00136CB8">
        <w:rPr>
          <w:rFonts w:asciiTheme="majorHAnsi" w:hAnsiTheme="majorHAnsi" w:cstheme="majorHAnsi"/>
          <w:sz w:val="24"/>
          <w:szCs w:val="24"/>
          <w:lang w:val="en-GB"/>
        </w:rPr>
        <w:t>nemesis,</w:t>
      </w:r>
    </w:p>
    <w:p w14:paraId="22C142CC" w14:textId="77777777" w:rsidR="006A600F" w:rsidRPr="00136CB8" w:rsidRDefault="006A600F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1C2B682F" w14:textId="6B16D7C0" w:rsidR="006A600F" w:rsidRPr="00136CB8" w:rsidRDefault="006A600F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Terry-dactyl</w:t>
      </w:r>
    </w:p>
    <w:p w14:paraId="19AF3D1B" w14:textId="7D8171CF" w:rsidR="00DC2676" w:rsidRPr="00136CB8" w:rsidRDefault="00DC2676" w:rsidP="00136CB8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136CB8">
        <w:rPr>
          <w:rFonts w:asciiTheme="majorHAnsi" w:hAnsiTheme="majorHAnsi" w:cstheme="majorHAnsi"/>
          <w:sz w:val="24"/>
          <w:szCs w:val="24"/>
          <w:lang w:val="en-GB"/>
        </w:rPr>
        <w:t>PS: Bring s</w:t>
      </w:r>
      <w:r w:rsidR="004760D6" w:rsidRPr="00136CB8">
        <w:rPr>
          <w:rFonts w:asciiTheme="majorHAnsi" w:hAnsiTheme="majorHAnsi" w:cstheme="majorHAnsi"/>
          <w:sz w:val="24"/>
          <w:szCs w:val="24"/>
          <w:lang w:val="en-GB"/>
        </w:rPr>
        <w:t>nacks</w:t>
      </w:r>
      <w:r w:rsidRPr="00136CB8">
        <w:rPr>
          <w:rFonts w:asciiTheme="majorHAnsi" w:hAnsiTheme="majorHAnsi" w:cstheme="majorHAnsi"/>
          <w:sz w:val="24"/>
          <w:szCs w:val="24"/>
          <w:lang w:val="en-GB"/>
        </w:rPr>
        <w:t>.</w:t>
      </w:r>
    </w:p>
    <w:p w14:paraId="0D1DB5BC" w14:textId="57325770" w:rsidR="00DF2BA3" w:rsidRPr="00136CB8" w:rsidRDefault="00DF2BA3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55D1860" w14:textId="42F75ED7" w:rsidR="006A600F" w:rsidRPr="00136CB8" w:rsidRDefault="008E6364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gnatius sat ruminating for an hour before yelling </w:t>
      </w:r>
      <w:r w:rsidR="00712236" w:rsidRPr="00136CB8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is mother. </w:t>
      </w:r>
    </w:p>
    <w:p w14:paraId="548067C9" w14:textId="07CE3540" w:rsidR="006A600F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581665" w:rsidRPr="00136CB8">
        <w:rPr>
          <w:rFonts w:ascii="Times New Roman" w:hAnsi="Times New Roman" w:cs="Times New Roman"/>
          <w:sz w:val="24"/>
          <w:szCs w:val="24"/>
          <w:lang w:val="en-GB"/>
        </w:rPr>
        <w:t>Mother</w:t>
      </w:r>
      <w:r w:rsidR="00DC2676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8166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you</w:t>
      </w:r>
      <w:r w:rsidR="0012056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vapid deranged widow of a woman. Fetch me my </w:t>
      </w:r>
      <w:r w:rsidR="009F5B28" w:rsidRPr="00136CB8">
        <w:rPr>
          <w:rFonts w:ascii="Times New Roman" w:hAnsi="Times New Roman" w:cs="Times New Roman"/>
          <w:sz w:val="24"/>
          <w:szCs w:val="24"/>
          <w:lang w:val="en-GB"/>
        </w:rPr>
        <w:t>quill</w:t>
      </w:r>
      <w:r w:rsidR="008E6364" w:rsidRPr="00136CB8">
        <w:rPr>
          <w:rFonts w:ascii="Times New Roman" w:hAnsi="Times New Roman" w:cs="Times New Roman"/>
          <w:sz w:val="24"/>
          <w:szCs w:val="24"/>
          <w:lang w:val="en-GB"/>
        </w:rPr>
        <w:t>!’</w:t>
      </w:r>
    </w:p>
    <w:p w14:paraId="639FB3B1" w14:textId="77777777" w:rsidR="00E61978" w:rsidRDefault="00E61978" w:rsidP="00E6197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F2951E1" w14:textId="354643B1" w:rsidR="00120569" w:rsidRPr="00136CB8" w:rsidRDefault="009F5B28" w:rsidP="00E6197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12.12.1962</w:t>
      </w:r>
    </w:p>
    <w:p w14:paraId="3315D850" w14:textId="673DC218" w:rsidR="007479F8" w:rsidRPr="00136CB8" w:rsidRDefault="007479F8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My dear Terrance,</w:t>
      </w:r>
    </w:p>
    <w:p w14:paraId="4B84A4A8" w14:textId="3BF6C4B1" w:rsidR="007479F8" w:rsidRPr="00136CB8" w:rsidRDefault="007479F8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 xml:space="preserve">Not under threat nor </w:t>
      </w:r>
      <w:r w:rsidR="008E6744" w:rsidRPr="00136CB8">
        <w:rPr>
          <w:rFonts w:ascii="Garamond" w:hAnsi="Garamond" w:cs="Times New Roman"/>
          <w:sz w:val="24"/>
          <w:szCs w:val="24"/>
          <w:lang w:val="en-GB"/>
        </w:rPr>
        <w:t xml:space="preserve">the </w:t>
      </w:r>
      <w:r w:rsidR="006C10DB" w:rsidRPr="00136CB8">
        <w:rPr>
          <w:rFonts w:ascii="Garamond" w:hAnsi="Garamond" w:cs="Times New Roman"/>
          <w:sz w:val="24"/>
          <w:szCs w:val="24"/>
          <w:lang w:val="en-GB"/>
        </w:rPr>
        <w:t xml:space="preserve">pain of death doth I remove my beloved </w:t>
      </w:r>
      <w:r w:rsidR="00146CEE" w:rsidRPr="00136CB8">
        <w:rPr>
          <w:rFonts w:ascii="Garamond" w:hAnsi="Garamond" w:cs="Times New Roman"/>
          <w:sz w:val="24"/>
          <w:szCs w:val="24"/>
          <w:lang w:val="en-GB"/>
        </w:rPr>
        <w:t xml:space="preserve">green </w:t>
      </w:r>
      <w:r w:rsidR="00F90E01" w:rsidRPr="00136CB8">
        <w:rPr>
          <w:rFonts w:ascii="Garamond" w:hAnsi="Garamond" w:cs="Times New Roman"/>
          <w:sz w:val="24"/>
          <w:szCs w:val="24"/>
          <w:lang w:val="en-GB"/>
        </w:rPr>
        <w:t>hat</w:t>
      </w:r>
      <w:r w:rsidR="006C10DB" w:rsidRPr="00136CB8">
        <w:rPr>
          <w:rFonts w:ascii="Garamond" w:hAnsi="Garamond" w:cs="Times New Roman"/>
          <w:sz w:val="24"/>
          <w:szCs w:val="24"/>
          <w:lang w:val="en-GB"/>
        </w:rPr>
        <w:t>. Sod off.</w:t>
      </w:r>
    </w:p>
    <w:p w14:paraId="4FF59AFE" w14:textId="04AB9DA8" w:rsidR="006C10DB" w:rsidRPr="00136CB8" w:rsidRDefault="006C10DB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You had best bring</w:t>
      </w:r>
      <w:r w:rsidR="00B5527A" w:rsidRPr="00136CB8">
        <w:rPr>
          <w:rFonts w:ascii="Garamond" w:hAnsi="Garamond" w:cs="Times New Roman"/>
          <w:sz w:val="24"/>
          <w:szCs w:val="24"/>
          <w:lang w:val="en-GB"/>
        </w:rPr>
        <w:t xml:space="preserve"> a</w:t>
      </w:r>
      <w:r w:rsidR="00B92C6B" w:rsidRPr="00136CB8">
        <w:rPr>
          <w:rFonts w:ascii="Garamond" w:hAnsi="Garamond" w:cs="Times New Roman"/>
          <w:sz w:val="24"/>
          <w:szCs w:val="24"/>
          <w:lang w:val="en-GB"/>
        </w:rPr>
        <w:t xml:space="preserve"> </w:t>
      </w:r>
      <w:r w:rsidR="00B5527A" w:rsidRPr="00136CB8">
        <w:rPr>
          <w:rFonts w:ascii="Garamond" w:hAnsi="Garamond" w:cs="Times New Roman"/>
          <w:sz w:val="24"/>
          <w:szCs w:val="24"/>
          <w:lang w:val="en-GB"/>
        </w:rPr>
        <w:t>sharpener</w:t>
      </w:r>
      <w:r w:rsidR="00B92C6B" w:rsidRPr="00136CB8">
        <w:rPr>
          <w:rFonts w:ascii="Garamond" w:hAnsi="Garamond" w:cs="Times New Roman"/>
          <w:sz w:val="24"/>
          <w:szCs w:val="24"/>
          <w:lang w:val="en-GB"/>
        </w:rPr>
        <w:t xml:space="preserve"> for your</w:t>
      </w:r>
      <w:r w:rsidR="00B5527A" w:rsidRPr="00136CB8">
        <w:rPr>
          <w:rFonts w:ascii="Garamond" w:hAnsi="Garamond" w:cs="Times New Roman"/>
          <w:sz w:val="24"/>
          <w:szCs w:val="24"/>
          <w:lang w:val="en-GB"/>
        </w:rPr>
        <w:t xml:space="preserve"> </w:t>
      </w:r>
      <w:r w:rsidR="00C56A27" w:rsidRPr="00136CB8">
        <w:rPr>
          <w:rFonts w:ascii="Garamond" w:hAnsi="Garamond" w:cs="Times New Roman"/>
          <w:sz w:val="24"/>
          <w:szCs w:val="24"/>
          <w:lang w:val="en-GB"/>
        </w:rPr>
        <w:t xml:space="preserve">dull </w:t>
      </w:r>
      <w:r w:rsidR="00B5527A" w:rsidRPr="00136CB8">
        <w:rPr>
          <w:rFonts w:ascii="Garamond" w:hAnsi="Garamond" w:cs="Times New Roman"/>
          <w:sz w:val="24"/>
          <w:szCs w:val="24"/>
          <w:lang w:val="en-GB"/>
        </w:rPr>
        <w:t>wit</w:t>
      </w:r>
      <w:r w:rsidR="00B92C6B" w:rsidRPr="00136CB8">
        <w:rPr>
          <w:rFonts w:ascii="Garamond" w:hAnsi="Garamond" w:cs="Times New Roman"/>
          <w:sz w:val="24"/>
          <w:szCs w:val="24"/>
          <w:lang w:val="en-GB"/>
        </w:rPr>
        <w:t xml:space="preserve">. I laugh at the audacity </w:t>
      </w:r>
      <w:r w:rsidR="00EE3036" w:rsidRPr="00136CB8">
        <w:rPr>
          <w:rFonts w:ascii="Garamond" w:hAnsi="Garamond" w:cs="Times New Roman"/>
          <w:sz w:val="24"/>
          <w:szCs w:val="24"/>
          <w:lang w:val="en-GB"/>
        </w:rPr>
        <w:t xml:space="preserve">and </w:t>
      </w:r>
      <w:r w:rsidR="008E6744" w:rsidRPr="00136CB8">
        <w:rPr>
          <w:rFonts w:ascii="Garamond" w:hAnsi="Garamond" w:cs="Times New Roman"/>
          <w:sz w:val="24"/>
          <w:szCs w:val="24"/>
          <w:lang w:val="en-GB"/>
        </w:rPr>
        <w:t xml:space="preserve">delusion that you </w:t>
      </w:r>
      <w:r w:rsidR="00B06B25" w:rsidRPr="00136CB8">
        <w:rPr>
          <w:rFonts w:ascii="Garamond" w:hAnsi="Garamond" w:cs="Times New Roman"/>
          <w:sz w:val="24"/>
          <w:szCs w:val="24"/>
          <w:lang w:val="en-GB"/>
        </w:rPr>
        <w:t>could consider besting me</w:t>
      </w:r>
      <w:r w:rsidR="00EE3036" w:rsidRPr="00136CB8">
        <w:rPr>
          <w:rFonts w:ascii="Garamond" w:hAnsi="Garamond" w:cs="Times New Roman"/>
          <w:sz w:val="24"/>
          <w:szCs w:val="24"/>
          <w:lang w:val="en-GB"/>
        </w:rPr>
        <w:t>.</w:t>
      </w:r>
    </w:p>
    <w:p w14:paraId="37AA6260" w14:textId="51250E77" w:rsidR="00B5527A" w:rsidRPr="00136CB8" w:rsidRDefault="00BC02E1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Might I remind you</w:t>
      </w:r>
      <w:r w:rsidR="00F42190" w:rsidRPr="00136CB8">
        <w:rPr>
          <w:rFonts w:ascii="Garamond" w:hAnsi="Garamond" w:cs="Times New Roman"/>
          <w:sz w:val="24"/>
          <w:szCs w:val="24"/>
          <w:lang w:val="en-GB"/>
        </w:rPr>
        <w:t>,</w:t>
      </w:r>
      <w:r w:rsidRPr="00136CB8">
        <w:rPr>
          <w:rFonts w:ascii="Garamond" w:hAnsi="Garamond" w:cs="Times New Roman"/>
          <w:sz w:val="24"/>
          <w:szCs w:val="24"/>
          <w:lang w:val="en-GB"/>
        </w:rPr>
        <w:t xml:space="preserve"> good sir</w:t>
      </w:r>
      <w:r w:rsidR="00E075AF" w:rsidRPr="00136CB8">
        <w:rPr>
          <w:rFonts w:ascii="Garamond" w:hAnsi="Garamond" w:cs="Times New Roman"/>
          <w:sz w:val="24"/>
          <w:szCs w:val="24"/>
          <w:lang w:val="en-GB"/>
        </w:rPr>
        <w:t>,</w:t>
      </w:r>
      <w:r w:rsidRPr="00136CB8">
        <w:rPr>
          <w:rFonts w:ascii="Garamond" w:hAnsi="Garamond" w:cs="Times New Roman"/>
          <w:sz w:val="24"/>
          <w:szCs w:val="24"/>
          <w:lang w:val="en-GB"/>
        </w:rPr>
        <w:t xml:space="preserve"> my acceptance of 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>your</w:t>
      </w:r>
      <w:r w:rsidRPr="00136CB8">
        <w:rPr>
          <w:rFonts w:ascii="Garamond" w:hAnsi="Garamond" w:cs="Times New Roman"/>
          <w:sz w:val="24"/>
          <w:szCs w:val="24"/>
          <w:lang w:val="en-GB"/>
        </w:rPr>
        <w:t xml:space="preserve"> conditions is due to</w:t>
      </w:r>
      <w:r w:rsidR="004C1798" w:rsidRPr="00136CB8">
        <w:rPr>
          <w:rFonts w:ascii="Garamond" w:hAnsi="Garamond" w:cs="Times New Roman"/>
          <w:sz w:val="24"/>
          <w:szCs w:val="24"/>
          <w:lang w:val="en-GB"/>
        </w:rPr>
        <w:t xml:space="preserve"> the ever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>-</w:t>
      </w:r>
      <w:r w:rsidR="004C1798" w:rsidRPr="00136CB8">
        <w:rPr>
          <w:rFonts w:ascii="Garamond" w:hAnsi="Garamond" w:cs="Times New Roman"/>
          <w:sz w:val="24"/>
          <w:szCs w:val="24"/>
          <w:lang w:val="en-GB"/>
        </w:rPr>
        <w:t>turning wheel of fate</w:t>
      </w:r>
      <w:r w:rsidR="00B06B25" w:rsidRPr="00136CB8">
        <w:rPr>
          <w:rFonts w:ascii="Garamond" w:hAnsi="Garamond" w:cs="Times New Roman"/>
          <w:sz w:val="24"/>
          <w:szCs w:val="24"/>
          <w:lang w:val="en-GB"/>
        </w:rPr>
        <w:t xml:space="preserve"> that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 xml:space="preserve"> we spiral to decay</w:t>
      </w:r>
      <w:r w:rsidR="004C1798" w:rsidRPr="00136CB8">
        <w:rPr>
          <w:rFonts w:ascii="Garamond" w:hAnsi="Garamond" w:cs="Times New Roman"/>
          <w:sz w:val="24"/>
          <w:szCs w:val="24"/>
          <w:lang w:val="en-GB"/>
        </w:rPr>
        <w:t xml:space="preserve">. 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 xml:space="preserve">I should </w:t>
      </w:r>
      <w:r w:rsidR="00320F20" w:rsidRPr="00136CB8">
        <w:rPr>
          <w:rFonts w:ascii="Garamond" w:hAnsi="Garamond" w:cs="Times New Roman"/>
          <w:sz w:val="24"/>
          <w:szCs w:val="24"/>
          <w:lang w:val="en-GB"/>
        </w:rPr>
        <w:t xml:space="preserve">instead 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 xml:space="preserve">seek a worthy opponent. </w:t>
      </w:r>
      <w:r w:rsidR="00F90E01" w:rsidRPr="00136CB8">
        <w:rPr>
          <w:rFonts w:ascii="Garamond" w:hAnsi="Garamond" w:cs="Times New Roman"/>
          <w:sz w:val="24"/>
          <w:szCs w:val="24"/>
          <w:lang w:val="en-GB"/>
        </w:rPr>
        <w:t>But, a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>las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>,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 xml:space="preserve"> I am left with </w:t>
      </w:r>
      <w:r w:rsidRPr="00136CB8">
        <w:rPr>
          <w:rFonts w:ascii="Garamond" w:hAnsi="Garamond" w:cs="Times New Roman"/>
          <w:sz w:val="24"/>
          <w:szCs w:val="24"/>
          <w:lang w:val="en-GB"/>
        </w:rPr>
        <w:t>muddy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 xml:space="preserve"> dregs of 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>the proverbial pond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 xml:space="preserve"> as 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>many of the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 xml:space="preserve"> worthier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 xml:space="preserve"> fish have</w:t>
      </w:r>
      <w:r w:rsidR="000F503C" w:rsidRPr="00136CB8">
        <w:rPr>
          <w:rFonts w:ascii="Garamond" w:hAnsi="Garamond" w:cs="Times New Roman"/>
          <w:sz w:val="24"/>
          <w:szCs w:val="24"/>
          <w:lang w:val="en-GB"/>
        </w:rPr>
        <w:t xml:space="preserve"> already</w:t>
      </w:r>
      <w:r w:rsidR="00AE39AC" w:rsidRPr="00136CB8">
        <w:rPr>
          <w:rFonts w:ascii="Garamond" w:hAnsi="Garamond" w:cs="Times New Roman"/>
          <w:sz w:val="24"/>
          <w:szCs w:val="24"/>
          <w:lang w:val="en-GB"/>
        </w:rPr>
        <w:t xml:space="preserve"> 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>bee</w:t>
      </w:r>
      <w:r w:rsidR="000F503C" w:rsidRPr="00136CB8">
        <w:rPr>
          <w:rFonts w:ascii="Garamond" w:hAnsi="Garamond" w:cs="Times New Roman"/>
          <w:sz w:val="24"/>
          <w:szCs w:val="24"/>
          <w:lang w:val="en-GB"/>
        </w:rPr>
        <w:t>n</w:t>
      </w:r>
      <w:r w:rsidR="000C0047" w:rsidRPr="00136CB8">
        <w:rPr>
          <w:rFonts w:ascii="Garamond" w:hAnsi="Garamond" w:cs="Times New Roman"/>
          <w:sz w:val="24"/>
          <w:szCs w:val="24"/>
          <w:lang w:val="en-GB"/>
        </w:rPr>
        <w:t xml:space="preserve"> </w:t>
      </w:r>
      <w:r w:rsidR="00320F20" w:rsidRPr="00136CB8">
        <w:rPr>
          <w:rFonts w:ascii="Garamond" w:hAnsi="Garamond" w:cs="Times New Roman"/>
          <w:sz w:val="24"/>
          <w:szCs w:val="24"/>
          <w:lang w:val="en-GB"/>
        </w:rPr>
        <w:t>fished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 xml:space="preserve">. </w:t>
      </w:r>
      <w:r w:rsidR="00E075AF" w:rsidRPr="00136CB8">
        <w:rPr>
          <w:rFonts w:ascii="Garamond" w:hAnsi="Garamond" w:cs="Times New Roman"/>
          <w:sz w:val="24"/>
          <w:szCs w:val="24"/>
          <w:lang w:val="en-GB"/>
        </w:rPr>
        <w:t>Thus,</w:t>
      </w:r>
      <w:r w:rsidR="00E05084" w:rsidRPr="00136CB8">
        <w:rPr>
          <w:rFonts w:ascii="Garamond" w:hAnsi="Garamond" w:cs="Times New Roman"/>
          <w:sz w:val="24"/>
          <w:szCs w:val="24"/>
          <w:lang w:val="en-GB"/>
        </w:rPr>
        <w:t xml:space="preserve"> I </w:t>
      </w:r>
      <w:r w:rsidR="00301415" w:rsidRPr="00136CB8">
        <w:rPr>
          <w:rFonts w:ascii="Garamond" w:hAnsi="Garamond" w:cs="Times New Roman"/>
          <w:sz w:val="24"/>
          <w:szCs w:val="24"/>
          <w:lang w:val="en-GB"/>
        </w:rPr>
        <w:t>have</w:t>
      </w:r>
      <w:r w:rsidR="00E05084" w:rsidRPr="00136CB8">
        <w:rPr>
          <w:rFonts w:ascii="Garamond" w:hAnsi="Garamond" w:cs="Times New Roman"/>
          <w:sz w:val="24"/>
          <w:szCs w:val="24"/>
          <w:lang w:val="en-GB"/>
        </w:rPr>
        <w:t xml:space="preserve"> no option </w:t>
      </w:r>
      <w:r w:rsidR="002C2E96" w:rsidRPr="00136CB8">
        <w:rPr>
          <w:rFonts w:ascii="Garamond" w:hAnsi="Garamond" w:cs="Times New Roman"/>
          <w:sz w:val="24"/>
          <w:szCs w:val="24"/>
          <w:lang w:val="en-GB"/>
        </w:rPr>
        <w:t xml:space="preserve">but to teach you the error of </w:t>
      </w:r>
      <w:r w:rsidR="00C040DB" w:rsidRPr="00136CB8">
        <w:rPr>
          <w:rFonts w:ascii="Garamond" w:hAnsi="Garamond" w:cs="Times New Roman"/>
          <w:sz w:val="24"/>
          <w:szCs w:val="24"/>
          <w:lang w:val="en-GB"/>
        </w:rPr>
        <w:t>your</w:t>
      </w:r>
      <w:r w:rsidR="002C2E96" w:rsidRPr="00136CB8">
        <w:rPr>
          <w:rFonts w:ascii="Garamond" w:hAnsi="Garamond" w:cs="Times New Roman"/>
          <w:sz w:val="24"/>
          <w:szCs w:val="24"/>
          <w:lang w:val="en-GB"/>
        </w:rPr>
        <w:t xml:space="preserve"> ways</w:t>
      </w:r>
      <w:r w:rsidR="008D2E99" w:rsidRPr="00136CB8">
        <w:rPr>
          <w:rFonts w:ascii="Garamond" w:hAnsi="Garamond" w:cs="Times New Roman"/>
          <w:sz w:val="24"/>
          <w:szCs w:val="24"/>
          <w:lang w:val="en-GB"/>
        </w:rPr>
        <w:t>. B</w:t>
      </w:r>
      <w:r w:rsidR="00E05084" w:rsidRPr="00136CB8">
        <w:rPr>
          <w:rFonts w:ascii="Garamond" w:hAnsi="Garamond" w:cs="Times New Roman"/>
          <w:sz w:val="24"/>
          <w:szCs w:val="24"/>
          <w:lang w:val="en-GB"/>
        </w:rPr>
        <w:t>y force.</w:t>
      </w:r>
    </w:p>
    <w:p w14:paraId="7AB336BA" w14:textId="15A8BCC1" w:rsidR="003E0E39" w:rsidRPr="00136CB8" w:rsidRDefault="003E0E39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 xml:space="preserve">Put your wings where your words </w:t>
      </w:r>
      <w:proofErr w:type="gramStart"/>
      <w:r w:rsidR="0068488A" w:rsidRPr="00136CB8">
        <w:rPr>
          <w:rFonts w:ascii="Garamond" w:hAnsi="Garamond" w:cs="Times New Roman"/>
          <w:sz w:val="24"/>
          <w:szCs w:val="24"/>
          <w:lang w:val="en-GB"/>
        </w:rPr>
        <w:t>are</w:t>
      </w:r>
      <w:r w:rsidR="00F90E01" w:rsidRPr="00136CB8">
        <w:rPr>
          <w:rFonts w:ascii="Garamond" w:hAnsi="Garamond" w:cs="Times New Roman"/>
          <w:sz w:val="24"/>
          <w:szCs w:val="24"/>
          <w:lang w:val="en-GB"/>
        </w:rPr>
        <w:t>,</w:t>
      </w:r>
      <w:r w:rsidR="0068488A" w:rsidRPr="00136CB8">
        <w:rPr>
          <w:rFonts w:ascii="Garamond" w:hAnsi="Garamond" w:cs="Times New Roman"/>
          <w:sz w:val="24"/>
          <w:szCs w:val="24"/>
          <w:lang w:val="en-GB"/>
        </w:rPr>
        <w:t xml:space="preserve"> and</w:t>
      </w:r>
      <w:proofErr w:type="gramEnd"/>
      <w:r w:rsidRPr="00136CB8">
        <w:rPr>
          <w:rFonts w:ascii="Garamond" w:hAnsi="Garamond" w:cs="Times New Roman"/>
          <w:sz w:val="24"/>
          <w:szCs w:val="24"/>
          <w:lang w:val="en-GB"/>
        </w:rPr>
        <w:t xml:space="preserve"> let us meet in</w:t>
      </w:r>
      <w:r w:rsidR="00FC1DBD" w:rsidRPr="00136CB8">
        <w:rPr>
          <w:rFonts w:ascii="Garamond" w:hAnsi="Garamond" w:cs="Times New Roman"/>
          <w:sz w:val="24"/>
          <w:szCs w:val="24"/>
          <w:lang w:val="en-GB"/>
        </w:rPr>
        <w:t xml:space="preserve"> my basement lair. </w:t>
      </w:r>
      <w:r w:rsidR="00320F20" w:rsidRPr="00136CB8">
        <w:rPr>
          <w:rFonts w:ascii="Garamond" w:hAnsi="Garamond" w:cs="Times New Roman"/>
          <w:sz w:val="24"/>
          <w:szCs w:val="24"/>
          <w:lang w:val="en-GB"/>
        </w:rPr>
        <w:t>To</w:t>
      </w:r>
      <w:r w:rsidR="00FC1DBD" w:rsidRPr="00136CB8">
        <w:rPr>
          <w:rFonts w:ascii="Garamond" w:hAnsi="Garamond" w:cs="Times New Roman"/>
          <w:sz w:val="24"/>
          <w:szCs w:val="24"/>
          <w:lang w:val="en-GB"/>
        </w:rPr>
        <w:t xml:space="preserve"> visit the church in its present state would be torture to my </w:t>
      </w:r>
      <w:r w:rsidR="00301415" w:rsidRPr="00136CB8">
        <w:rPr>
          <w:rFonts w:ascii="Garamond" w:hAnsi="Garamond" w:cs="Times New Roman"/>
          <w:sz w:val="24"/>
          <w:szCs w:val="24"/>
          <w:lang w:val="en-GB"/>
        </w:rPr>
        <w:t xml:space="preserve">very </w:t>
      </w:r>
      <w:r w:rsidR="00FC1DBD" w:rsidRPr="00136CB8">
        <w:rPr>
          <w:rFonts w:ascii="Garamond" w:hAnsi="Garamond" w:cs="Times New Roman"/>
          <w:sz w:val="24"/>
          <w:szCs w:val="24"/>
          <w:lang w:val="en-GB"/>
        </w:rPr>
        <w:t>soul. May St Peter have mercy on us indeed.</w:t>
      </w:r>
    </w:p>
    <w:p w14:paraId="014E9D42" w14:textId="0280ADF2" w:rsidR="002C2E96" w:rsidRPr="00136CB8" w:rsidRDefault="002C2E96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Good day,</w:t>
      </w:r>
    </w:p>
    <w:p w14:paraId="4822B717" w14:textId="697A9CD3" w:rsidR="002C2E96" w:rsidRPr="00136CB8" w:rsidRDefault="002C2E96" w:rsidP="00136CB8">
      <w:pPr>
        <w:spacing w:line="360" w:lineRule="auto"/>
        <w:rPr>
          <w:rFonts w:ascii="Garamond" w:hAnsi="Garamond" w:cs="Times New Roman"/>
          <w:sz w:val="24"/>
          <w:szCs w:val="24"/>
          <w:lang w:val="en-GB"/>
        </w:rPr>
      </w:pPr>
      <w:r w:rsidRPr="00136CB8">
        <w:rPr>
          <w:rFonts w:ascii="Garamond" w:hAnsi="Garamond" w:cs="Times New Roman"/>
          <w:sz w:val="24"/>
          <w:szCs w:val="24"/>
          <w:lang w:val="en-GB"/>
        </w:rPr>
        <w:t>Ignatius</w:t>
      </w:r>
    </w:p>
    <w:p w14:paraId="540B27F2" w14:textId="77777777" w:rsidR="003E0E39" w:rsidRPr="00136CB8" w:rsidRDefault="003E0E39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E338472" w14:textId="15B230AF" w:rsidR="001E6170" w:rsidRPr="00136CB8" w:rsidRDefault="001E6170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Terry-dactyl</w:t>
      </w:r>
      <w:r w:rsidR="00F90E01" w:rsidRPr="00136CB8">
        <w:rPr>
          <w:rFonts w:ascii="Times New Roman" w:hAnsi="Times New Roman" w:cs="Times New Roman"/>
          <w:sz w:val="24"/>
          <w:szCs w:val="24"/>
          <w:lang w:val="en-GB"/>
        </w:rPr>
        <w:t>, the pterodactyl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etched down the basement rail, </w:t>
      </w:r>
      <w:r w:rsidR="00C6221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sword in one </w:t>
      </w:r>
      <w:r w:rsidR="00F90E01" w:rsidRPr="00136CB8">
        <w:rPr>
          <w:rFonts w:ascii="Times New Roman" w:hAnsi="Times New Roman" w:cs="Times New Roman"/>
          <w:sz w:val="24"/>
          <w:szCs w:val="24"/>
          <w:lang w:val="en-GB"/>
        </w:rPr>
        <w:t>wing</w:t>
      </w:r>
      <w:r w:rsidR="00C6221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and soup in a milkshake cup</w:t>
      </w:r>
      <w:r w:rsidR="00F46EC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gripped tightly in the other.</w:t>
      </w:r>
      <w:r w:rsidR="00261CC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e placed the straw in his mouth and swallowed some soup </w:t>
      </w:r>
      <w:r w:rsidR="0030141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contemplating how to best his </w:t>
      </w:r>
      <w:r w:rsidR="00320F20" w:rsidRPr="00136CB8">
        <w:rPr>
          <w:rFonts w:ascii="Times New Roman" w:hAnsi="Times New Roman" w:cs="Times New Roman"/>
          <w:sz w:val="24"/>
          <w:szCs w:val="24"/>
          <w:lang w:val="en-GB"/>
        </w:rPr>
        <w:t>nemesis</w:t>
      </w:r>
      <w:r w:rsidR="00301415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DE9B8BA" w14:textId="7E45EB72" w:rsidR="00241B1B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241B1B" w:rsidRPr="00136CB8">
        <w:rPr>
          <w:rFonts w:ascii="Times New Roman" w:hAnsi="Times New Roman" w:cs="Times New Roman"/>
          <w:sz w:val="24"/>
          <w:szCs w:val="24"/>
          <w:lang w:val="en-GB"/>
        </w:rPr>
        <w:t>We meet at last</w:t>
      </w:r>
      <w:r w:rsidR="008D2E99" w:rsidRPr="00136CB8">
        <w:rPr>
          <w:rFonts w:ascii="Times New Roman" w:hAnsi="Times New Roman" w:cs="Times New Roman"/>
          <w:sz w:val="24"/>
          <w:szCs w:val="24"/>
          <w:lang w:val="en-GB"/>
        </w:rPr>
        <w:t>…</w:t>
      </w:r>
      <w:r w:rsidR="00241B1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light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241B1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rry said.</w:t>
      </w:r>
      <w:r w:rsidR="00ED77A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D77A2" w:rsidRPr="00136CB8">
        <w:rPr>
          <w:rFonts w:ascii="Aharoni" w:hAnsi="Aharoni" w:cs="Aharoni" w:hint="cs"/>
          <w:sz w:val="24"/>
          <w:szCs w:val="24"/>
          <w:lang w:val="en-GB"/>
        </w:rPr>
        <w:t>One- Nil.</w:t>
      </w:r>
    </w:p>
    <w:p w14:paraId="6C1FAE2A" w14:textId="68F38CE7" w:rsidR="00F46EC9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241B1B" w:rsidRPr="00136CB8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F46EC9" w:rsidRPr="00136CB8">
        <w:rPr>
          <w:rFonts w:ascii="Times New Roman" w:hAnsi="Times New Roman" w:cs="Times New Roman"/>
          <w:sz w:val="24"/>
          <w:szCs w:val="24"/>
          <w:lang w:val="en-GB"/>
        </w:rPr>
        <w:t>ou suck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F46EC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 said</w:t>
      </w:r>
      <w:r w:rsidR="000B32D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lyly. Marking his win with chalk upon the wall.</w:t>
      </w:r>
      <w:r w:rsidR="00ED77A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D77A2" w:rsidRPr="00136CB8">
        <w:rPr>
          <w:rFonts w:ascii="Aharoni" w:hAnsi="Aharoni" w:cs="Aharoni" w:hint="cs"/>
          <w:sz w:val="24"/>
          <w:szCs w:val="24"/>
          <w:lang w:val="en-GB"/>
        </w:rPr>
        <w:t>One- One</w:t>
      </w:r>
    </w:p>
    <w:p w14:paraId="54BA558A" w14:textId="1A5585FB" w:rsidR="00F46EC9" w:rsidRPr="00136CB8" w:rsidRDefault="00F46EC9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does</w:t>
      </w:r>
      <w:r w:rsidR="00A64D5B" w:rsidRPr="00136CB8">
        <w:rPr>
          <w:rFonts w:ascii="Times New Roman" w:hAnsi="Times New Roman" w:cs="Times New Roman"/>
          <w:sz w:val="24"/>
          <w:szCs w:val="24"/>
          <w:lang w:val="en-GB"/>
        </w:rPr>
        <w:t>n’</w:t>
      </w:r>
      <w:r w:rsidR="00A51748" w:rsidRPr="00136CB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even make sense!</w:t>
      </w:r>
      <w:r w:rsidR="00576FFD"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rry </w:t>
      </w:r>
      <w:r w:rsidR="00261CC1" w:rsidRPr="00136CB8">
        <w:rPr>
          <w:rFonts w:ascii="Times New Roman" w:hAnsi="Times New Roman" w:cs="Times New Roman"/>
          <w:sz w:val="24"/>
          <w:szCs w:val="24"/>
          <w:lang w:val="en-GB"/>
        </w:rPr>
        <w:t>scoffed.</w:t>
      </w:r>
    </w:p>
    <w:p w14:paraId="540131A0" w14:textId="7FBF7DE0" w:rsidR="00261CC1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261CC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t is because of the </w:t>
      </w:r>
      <w:r w:rsidR="000B32DE" w:rsidRPr="00136CB8">
        <w:rPr>
          <w:rFonts w:ascii="Times New Roman" w:hAnsi="Times New Roman" w:cs="Times New Roman"/>
          <w:sz w:val="24"/>
          <w:szCs w:val="24"/>
          <w:lang w:val="en-GB"/>
        </w:rPr>
        <w:t>straw!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C6BE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 boomed</w:t>
      </w:r>
      <w:r w:rsidR="00ED77A2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8202F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gripping his stomach in pain</w:t>
      </w:r>
      <w:r w:rsidR="00644966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FDF11A8" w14:textId="09DDFA09" w:rsidR="00DC6BE4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C6BE4" w:rsidRPr="00136CB8">
        <w:rPr>
          <w:rFonts w:ascii="Times New Roman" w:hAnsi="Times New Roman" w:cs="Times New Roman"/>
          <w:sz w:val="24"/>
          <w:szCs w:val="24"/>
          <w:lang w:val="en-GB"/>
        </w:rPr>
        <w:t>I have the upper hand!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C6BE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rry said</w:t>
      </w:r>
      <w:r w:rsidR="00644966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C6BE4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otioning to his perched position.</w:t>
      </w:r>
    </w:p>
    <w:p w14:paraId="31165016" w14:textId="2B34DF14" w:rsidR="00DC4B6A" w:rsidRPr="00136CB8" w:rsidRDefault="00576FFD" w:rsidP="00E61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C4B6A" w:rsidRPr="00136CB8">
        <w:rPr>
          <w:rFonts w:ascii="Times New Roman" w:hAnsi="Times New Roman" w:cs="Times New Roman"/>
          <w:sz w:val="24"/>
          <w:szCs w:val="24"/>
          <w:lang w:val="en-GB"/>
        </w:rPr>
        <w:t>At least I have hands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,’</w:t>
      </w:r>
      <w:r w:rsidR="00DC4B6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 countered.</w:t>
      </w:r>
    </w:p>
    <w:p w14:paraId="6B526895" w14:textId="2910685F" w:rsidR="00DC4B6A" w:rsidRPr="00136CB8" w:rsidRDefault="00DC4B6A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erry winced as Ignatius drew another </w:t>
      </w:r>
      <w:r w:rsidR="0088202F" w:rsidRPr="00136CB8">
        <w:rPr>
          <w:rFonts w:ascii="Times New Roman" w:hAnsi="Times New Roman" w:cs="Times New Roman"/>
          <w:sz w:val="24"/>
          <w:szCs w:val="24"/>
          <w:lang w:val="en-GB"/>
        </w:rPr>
        <w:t>chalk mark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on the board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A64D5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gnatius was </w:t>
      </w:r>
      <w:r w:rsidR="00172F57" w:rsidRPr="00136CB8">
        <w:rPr>
          <w:rFonts w:ascii="Times New Roman" w:hAnsi="Times New Roman" w:cs="Times New Roman"/>
          <w:sz w:val="24"/>
          <w:szCs w:val="24"/>
          <w:lang w:val="en-GB"/>
        </w:rPr>
        <w:t>beginning to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alm.</w:t>
      </w:r>
    </w:p>
    <w:p w14:paraId="688F8661" w14:textId="00B6BD03" w:rsidR="00DC4B6A" w:rsidRPr="00136CB8" w:rsidRDefault="00DC4B6A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‘Oh</w:t>
      </w:r>
      <w:r w:rsidR="00576FFD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what have I got you all in a flap?’ Ignatius laughed. Another point.</w:t>
      </w:r>
    </w:p>
    <w:p w14:paraId="0FBA708D" w14:textId="265ECE9F" w:rsidR="00DC4B6A" w:rsidRPr="00136CB8" w:rsidRDefault="006C111C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lastRenderedPageBreak/>
        <w:t>‘Let us cut,’ Terry said</w:t>
      </w:r>
      <w:r w:rsidR="00576FFD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drawing his sword, ‘straight to the point!’. </w:t>
      </w:r>
      <w:r w:rsidR="007273BC" w:rsidRPr="00136CB8">
        <w:rPr>
          <w:rFonts w:ascii="Aharoni" w:hAnsi="Aharoni" w:cs="Aharoni" w:hint="cs"/>
          <w:sz w:val="24"/>
          <w:szCs w:val="24"/>
          <w:lang w:val="en-GB"/>
        </w:rPr>
        <w:t>Three all.</w:t>
      </w:r>
    </w:p>
    <w:p w14:paraId="0F4CEC8F" w14:textId="1C5AB269" w:rsidR="006C111C" w:rsidRPr="00136CB8" w:rsidRDefault="00495051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Terry swung his sword downwards in one swift motion</w:t>
      </w:r>
      <w:r w:rsidR="008160DF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C111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utting Ignatius’ </w:t>
      </w:r>
      <w:r w:rsidR="008160DF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chalk-bearing </w:t>
      </w:r>
      <w:r w:rsidR="006C111C" w:rsidRPr="00136CB8">
        <w:rPr>
          <w:rFonts w:ascii="Times New Roman" w:hAnsi="Times New Roman" w:cs="Times New Roman"/>
          <w:sz w:val="24"/>
          <w:szCs w:val="24"/>
          <w:lang w:val="en-GB"/>
        </w:rPr>
        <w:t>arm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lean off at the elbow.</w:t>
      </w:r>
      <w:r w:rsidR="006C111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imultaneously Ignatius </w:t>
      </w:r>
      <w:r w:rsidR="00DF1A8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lifted a paint can and doused his opponent with </w:t>
      </w:r>
      <w:r w:rsidR="009D6C27" w:rsidRPr="00136CB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DF1A8E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>As he did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his valve opened and shut again</w:t>
      </w:r>
      <w:r w:rsidR="00576FFD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demobilising</w:t>
      </w:r>
      <w:r w:rsidR="009D6C27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rry</w:t>
      </w:r>
      <w:r w:rsidR="00E53AB5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="00F175B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A788E" w:rsidRPr="00136CB8">
        <w:rPr>
          <w:rFonts w:ascii="Times New Roman" w:hAnsi="Times New Roman" w:cs="Times New Roman"/>
          <w:sz w:val="24"/>
          <w:szCs w:val="24"/>
          <w:lang w:val="en-GB"/>
        </w:rPr>
        <w:t>gas bomb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and gutting</w:t>
      </w:r>
      <w:r w:rsidR="00EE56E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gnatius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EE56E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self-induced 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agony</w:t>
      </w:r>
      <w:r w:rsidR="004643FC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erry flapped violently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unable to </w:t>
      </w:r>
      <w:r w:rsidR="00F175BA" w:rsidRPr="00136CB8">
        <w:rPr>
          <w:rFonts w:ascii="Times New Roman" w:hAnsi="Times New Roman" w:cs="Times New Roman"/>
          <w:sz w:val="24"/>
          <w:szCs w:val="24"/>
          <w:lang w:val="en-GB"/>
        </w:rPr>
        <w:t>breathe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7240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Ignatius </w:t>
      </w:r>
      <w:r w:rsidR="00DE114F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hen </w:t>
      </w:r>
      <w:r w:rsidR="00D7240B" w:rsidRPr="00136CB8">
        <w:rPr>
          <w:rFonts w:ascii="Times New Roman" w:hAnsi="Times New Roman" w:cs="Times New Roman"/>
          <w:sz w:val="24"/>
          <w:szCs w:val="24"/>
          <w:lang w:val="en-GB"/>
        </w:rPr>
        <w:t>calmed enough for the full contents of his bowl to expel and fell backwards from the for</w:t>
      </w:r>
      <w:r w:rsidR="00C64224" w:rsidRPr="00136CB8">
        <w:rPr>
          <w:rFonts w:ascii="Times New Roman" w:hAnsi="Times New Roman" w:cs="Times New Roman"/>
          <w:sz w:val="24"/>
          <w:szCs w:val="24"/>
          <w:lang w:val="en-GB"/>
        </w:rPr>
        <w:t>ce</w:t>
      </w:r>
      <w:r w:rsidR="003D57D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>Suddenly</w:t>
      </w:r>
      <w:r w:rsidR="0005073E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4643F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E56E1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>splatter of pterodactyl and</w:t>
      </w:r>
      <w:r w:rsidR="0089153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grey matter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covered the room. A </w:t>
      </w:r>
      <w:r w:rsidR="0089153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large 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chunk of wing lodged itself into the </w:t>
      </w:r>
      <w:r w:rsidR="00C64224" w:rsidRPr="00136CB8">
        <w:rPr>
          <w:rFonts w:ascii="Times New Roman" w:hAnsi="Times New Roman" w:cs="Times New Roman"/>
          <w:sz w:val="24"/>
          <w:szCs w:val="24"/>
          <w:lang w:val="en-GB"/>
        </w:rPr>
        <w:t>crisp packet</w:t>
      </w:r>
      <w:r w:rsidR="0037423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4E1EC5E7" w14:textId="63AC3C74" w:rsidR="00C64224" w:rsidRPr="00136CB8" w:rsidRDefault="00C64224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2AD6738" w14:textId="3953E2E2" w:rsidR="00F26ED3" w:rsidRPr="00136CB8" w:rsidRDefault="00C8262F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‘Curious as a cadaver</w:t>
      </w:r>
      <w:r w:rsidR="00891539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,’ Ignatius said. </w:t>
      </w:r>
      <w:r w:rsidR="00F26ED3" w:rsidRPr="00136CB8">
        <w:rPr>
          <w:rFonts w:ascii="Times New Roman" w:hAnsi="Times New Roman" w:cs="Times New Roman"/>
          <w:sz w:val="24"/>
          <w:szCs w:val="24"/>
          <w:lang w:val="en-GB"/>
        </w:rPr>
        <w:t>‘I see you brought</w:t>
      </w:r>
      <w:r w:rsidR="00035FE8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your own</w:t>
      </w:r>
      <w:r w:rsidR="00F26ED3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snacks!’</w:t>
      </w:r>
    </w:p>
    <w:p w14:paraId="7D53EF2D" w14:textId="77777777" w:rsidR="00F26ED3" w:rsidRPr="00136CB8" w:rsidRDefault="00891539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 w:rsidR="00C8262F" w:rsidRPr="00136CB8">
        <w:rPr>
          <w:rFonts w:ascii="Times New Roman" w:hAnsi="Times New Roman" w:cs="Times New Roman"/>
          <w:sz w:val="24"/>
          <w:szCs w:val="24"/>
          <w:lang w:val="en-GB"/>
        </w:rPr>
        <w:t>chortled</w:t>
      </w:r>
      <w:r w:rsidR="00F175BA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190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to himself and </w:t>
      </w:r>
      <w:r w:rsidR="00772E8A" w:rsidRPr="00136CB8">
        <w:rPr>
          <w:rFonts w:ascii="Times New Roman" w:hAnsi="Times New Roman" w:cs="Times New Roman"/>
          <w:sz w:val="24"/>
          <w:szCs w:val="24"/>
          <w:lang w:val="en-GB"/>
        </w:rPr>
        <w:t>pulled out his notepad</w:t>
      </w:r>
      <w:r w:rsidR="0044515B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to ensure he captured a morsel of this evening’s wit.</w:t>
      </w:r>
      <w:r w:rsidR="00ED21A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F3A6559" w14:textId="40289687" w:rsidR="00ED21A2" w:rsidRPr="00136CB8" w:rsidRDefault="00ED21A2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‘Ever seen a pterodactyl explode?’ he asked aloud to no one. ‘No, but Dino might have’</w:t>
      </w:r>
      <w:r w:rsidR="009D6C27" w:rsidRPr="00136C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885A16E" w14:textId="552AB359" w:rsidR="00102C44" w:rsidRPr="00136CB8" w:rsidRDefault="00102C44" w:rsidP="00136C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His mothers</w:t>
      </w:r>
      <w:r w:rsidR="009D6C27" w:rsidRPr="00136CB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laughter rang</w:t>
      </w:r>
      <w:r w:rsidR="00AC63A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down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from the top of the stairs.</w:t>
      </w:r>
    </w:p>
    <w:p w14:paraId="5832DEC3" w14:textId="6233D310" w:rsidR="00ED21A2" w:rsidRPr="00136CB8" w:rsidRDefault="00102C44" w:rsidP="008D24A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136CB8">
        <w:rPr>
          <w:rFonts w:ascii="Times New Roman" w:hAnsi="Times New Roman" w:cs="Times New Roman"/>
          <w:sz w:val="24"/>
          <w:szCs w:val="24"/>
          <w:lang w:val="en-GB"/>
        </w:rPr>
        <w:t>‘Nomad grey</w:t>
      </w:r>
      <w:r w:rsidR="005F275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’ she </w:t>
      </w:r>
      <w:r w:rsidR="00AC63AC" w:rsidRPr="00136CB8">
        <w:rPr>
          <w:rFonts w:ascii="Times New Roman" w:hAnsi="Times New Roman" w:cs="Times New Roman"/>
          <w:sz w:val="24"/>
          <w:szCs w:val="24"/>
          <w:lang w:val="en-GB"/>
        </w:rPr>
        <w:t>chuckled</w:t>
      </w:r>
      <w:r w:rsidR="00035FE8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C63AC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motioning to the aftermath</w:t>
      </w:r>
      <w:r w:rsidR="005F2750" w:rsidRPr="00136CB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D21A2" w:rsidRPr="00136CB8">
        <w:rPr>
          <w:rFonts w:ascii="Times New Roman" w:hAnsi="Times New Roman" w:cs="Times New Roman"/>
          <w:sz w:val="24"/>
          <w:szCs w:val="24"/>
          <w:lang w:val="en-GB"/>
        </w:rPr>
        <w:t xml:space="preserve"> ‘I get it now’.</w:t>
      </w:r>
    </w:p>
    <w:sectPr w:rsidR="00ED21A2" w:rsidRPr="00136CB8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4834F" w14:textId="77777777" w:rsidR="002660EC" w:rsidRDefault="002660EC" w:rsidP="002660EC">
      <w:pPr>
        <w:spacing w:after="0" w:line="240" w:lineRule="auto"/>
      </w:pPr>
      <w:r>
        <w:separator/>
      </w:r>
    </w:p>
  </w:endnote>
  <w:endnote w:type="continuationSeparator" w:id="0">
    <w:p w14:paraId="6B779F78" w14:textId="77777777" w:rsidR="002660EC" w:rsidRDefault="002660EC" w:rsidP="0026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3789000"/>
      <w:docPartObj>
        <w:docPartGallery w:val="Page Numbers (Bottom of Page)"/>
        <w:docPartUnique/>
      </w:docPartObj>
    </w:sdtPr>
    <w:sdtEndPr/>
    <w:sdtContent>
      <w:p w14:paraId="0FFD2726" w14:textId="38DA05C0" w:rsidR="002660EC" w:rsidRDefault="002660E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3EC80C9F" w14:textId="77777777" w:rsidR="002660EC" w:rsidRDefault="002660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B4F1B" w14:textId="77777777" w:rsidR="002660EC" w:rsidRDefault="002660EC" w:rsidP="002660EC">
      <w:pPr>
        <w:spacing w:after="0" w:line="240" w:lineRule="auto"/>
      </w:pPr>
      <w:r>
        <w:separator/>
      </w:r>
    </w:p>
  </w:footnote>
  <w:footnote w:type="continuationSeparator" w:id="0">
    <w:p w14:paraId="30FC91C5" w14:textId="77777777" w:rsidR="002660EC" w:rsidRDefault="002660EC" w:rsidP="002660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bGwNDc3NLEwNjdW0lEKTi0uzszPAykwqQUAjomprywAAAA="/>
  </w:docVars>
  <w:rsids>
    <w:rsidRoot w:val="001C7C70"/>
    <w:rsid w:val="00021342"/>
    <w:rsid w:val="00035FE8"/>
    <w:rsid w:val="0005073E"/>
    <w:rsid w:val="00057E2C"/>
    <w:rsid w:val="000849D5"/>
    <w:rsid w:val="000A4EA4"/>
    <w:rsid w:val="000B32DE"/>
    <w:rsid w:val="000C0047"/>
    <w:rsid w:val="000D3121"/>
    <w:rsid w:val="000F503C"/>
    <w:rsid w:val="00102C44"/>
    <w:rsid w:val="00120569"/>
    <w:rsid w:val="00123EDA"/>
    <w:rsid w:val="00124E2B"/>
    <w:rsid w:val="001261FC"/>
    <w:rsid w:val="00132343"/>
    <w:rsid w:val="00136CB8"/>
    <w:rsid w:val="00146CEE"/>
    <w:rsid w:val="00170EA1"/>
    <w:rsid w:val="00172F57"/>
    <w:rsid w:val="001C7C70"/>
    <w:rsid w:val="001E6170"/>
    <w:rsid w:val="00220FE6"/>
    <w:rsid w:val="00241B1B"/>
    <w:rsid w:val="00261CC1"/>
    <w:rsid w:val="002660EC"/>
    <w:rsid w:val="002B4B24"/>
    <w:rsid w:val="002C2E96"/>
    <w:rsid w:val="002E011C"/>
    <w:rsid w:val="00301415"/>
    <w:rsid w:val="00320F20"/>
    <w:rsid w:val="0032491A"/>
    <w:rsid w:val="00360937"/>
    <w:rsid w:val="00374232"/>
    <w:rsid w:val="00397A1F"/>
    <w:rsid w:val="003D57DC"/>
    <w:rsid w:val="003E0E39"/>
    <w:rsid w:val="003E5552"/>
    <w:rsid w:val="003E5FD5"/>
    <w:rsid w:val="003F24B6"/>
    <w:rsid w:val="00426122"/>
    <w:rsid w:val="0042644A"/>
    <w:rsid w:val="004421EE"/>
    <w:rsid w:val="0044515B"/>
    <w:rsid w:val="00452AAA"/>
    <w:rsid w:val="004643FC"/>
    <w:rsid w:val="004760D6"/>
    <w:rsid w:val="004941C3"/>
    <w:rsid w:val="00495051"/>
    <w:rsid w:val="004A788E"/>
    <w:rsid w:val="004C1798"/>
    <w:rsid w:val="004C643D"/>
    <w:rsid w:val="004E5B96"/>
    <w:rsid w:val="00503EBC"/>
    <w:rsid w:val="00526D0D"/>
    <w:rsid w:val="00560566"/>
    <w:rsid w:val="00561622"/>
    <w:rsid w:val="00566B59"/>
    <w:rsid w:val="0057190B"/>
    <w:rsid w:val="00576FFD"/>
    <w:rsid w:val="00581665"/>
    <w:rsid w:val="005E599B"/>
    <w:rsid w:val="005F2750"/>
    <w:rsid w:val="00602C03"/>
    <w:rsid w:val="00613157"/>
    <w:rsid w:val="00621BBB"/>
    <w:rsid w:val="00644966"/>
    <w:rsid w:val="00667A19"/>
    <w:rsid w:val="0068488A"/>
    <w:rsid w:val="0069222F"/>
    <w:rsid w:val="006A600F"/>
    <w:rsid w:val="006B7674"/>
    <w:rsid w:val="006C10DB"/>
    <w:rsid w:val="006C111C"/>
    <w:rsid w:val="006E5323"/>
    <w:rsid w:val="00712236"/>
    <w:rsid w:val="007273BC"/>
    <w:rsid w:val="00741BCA"/>
    <w:rsid w:val="007479F8"/>
    <w:rsid w:val="00772E8A"/>
    <w:rsid w:val="007826BE"/>
    <w:rsid w:val="00794155"/>
    <w:rsid w:val="007A5FB4"/>
    <w:rsid w:val="007B5617"/>
    <w:rsid w:val="007F1776"/>
    <w:rsid w:val="00803F0E"/>
    <w:rsid w:val="0080724E"/>
    <w:rsid w:val="008160DF"/>
    <w:rsid w:val="00830B9C"/>
    <w:rsid w:val="00854D17"/>
    <w:rsid w:val="00862AE5"/>
    <w:rsid w:val="00863791"/>
    <w:rsid w:val="00875860"/>
    <w:rsid w:val="0088202F"/>
    <w:rsid w:val="00882B4A"/>
    <w:rsid w:val="00891539"/>
    <w:rsid w:val="008C45FE"/>
    <w:rsid w:val="008D24A5"/>
    <w:rsid w:val="008D2E99"/>
    <w:rsid w:val="008D6E38"/>
    <w:rsid w:val="008D7DD3"/>
    <w:rsid w:val="008E6364"/>
    <w:rsid w:val="008E6744"/>
    <w:rsid w:val="00901B59"/>
    <w:rsid w:val="00904582"/>
    <w:rsid w:val="009364E7"/>
    <w:rsid w:val="009A294E"/>
    <w:rsid w:val="009D6C27"/>
    <w:rsid w:val="009E6182"/>
    <w:rsid w:val="009F5B28"/>
    <w:rsid w:val="00A1238D"/>
    <w:rsid w:val="00A1355D"/>
    <w:rsid w:val="00A45D78"/>
    <w:rsid w:val="00A51748"/>
    <w:rsid w:val="00A51ABD"/>
    <w:rsid w:val="00A558E5"/>
    <w:rsid w:val="00A64D5B"/>
    <w:rsid w:val="00AA0657"/>
    <w:rsid w:val="00AB0C27"/>
    <w:rsid w:val="00AC0E34"/>
    <w:rsid w:val="00AC63AC"/>
    <w:rsid w:val="00AD02CB"/>
    <w:rsid w:val="00AD5EAD"/>
    <w:rsid w:val="00AE39AC"/>
    <w:rsid w:val="00B06B25"/>
    <w:rsid w:val="00B20A3F"/>
    <w:rsid w:val="00B33E70"/>
    <w:rsid w:val="00B37E24"/>
    <w:rsid w:val="00B471A9"/>
    <w:rsid w:val="00B5527A"/>
    <w:rsid w:val="00B74B67"/>
    <w:rsid w:val="00B83600"/>
    <w:rsid w:val="00B92C6B"/>
    <w:rsid w:val="00BB34E0"/>
    <w:rsid w:val="00BC02E1"/>
    <w:rsid w:val="00BE7F48"/>
    <w:rsid w:val="00C040DB"/>
    <w:rsid w:val="00C56A27"/>
    <w:rsid w:val="00C62211"/>
    <w:rsid w:val="00C64224"/>
    <w:rsid w:val="00C8262F"/>
    <w:rsid w:val="00C92AF4"/>
    <w:rsid w:val="00CD5A39"/>
    <w:rsid w:val="00D006B4"/>
    <w:rsid w:val="00D514CD"/>
    <w:rsid w:val="00D6085F"/>
    <w:rsid w:val="00D7240B"/>
    <w:rsid w:val="00DC2676"/>
    <w:rsid w:val="00DC4B6A"/>
    <w:rsid w:val="00DC6BE4"/>
    <w:rsid w:val="00DE114F"/>
    <w:rsid w:val="00DE6C45"/>
    <w:rsid w:val="00DF1A8E"/>
    <w:rsid w:val="00DF2BA3"/>
    <w:rsid w:val="00E05084"/>
    <w:rsid w:val="00E075AF"/>
    <w:rsid w:val="00E25880"/>
    <w:rsid w:val="00E342F5"/>
    <w:rsid w:val="00E50E3E"/>
    <w:rsid w:val="00E53AB5"/>
    <w:rsid w:val="00E61978"/>
    <w:rsid w:val="00E942FC"/>
    <w:rsid w:val="00EC116C"/>
    <w:rsid w:val="00EC507A"/>
    <w:rsid w:val="00ED21A2"/>
    <w:rsid w:val="00ED6ABC"/>
    <w:rsid w:val="00ED77A2"/>
    <w:rsid w:val="00EE3036"/>
    <w:rsid w:val="00EE56E1"/>
    <w:rsid w:val="00EE7F9B"/>
    <w:rsid w:val="00F175BA"/>
    <w:rsid w:val="00F21FC5"/>
    <w:rsid w:val="00F26ED3"/>
    <w:rsid w:val="00F42190"/>
    <w:rsid w:val="00F42D7D"/>
    <w:rsid w:val="00F465F9"/>
    <w:rsid w:val="00F46EC9"/>
    <w:rsid w:val="00F537A7"/>
    <w:rsid w:val="00F623FE"/>
    <w:rsid w:val="00F65474"/>
    <w:rsid w:val="00F84810"/>
    <w:rsid w:val="00F90E01"/>
    <w:rsid w:val="00F95000"/>
    <w:rsid w:val="00FC1DBD"/>
    <w:rsid w:val="00FE1089"/>
    <w:rsid w:val="00FE25F8"/>
    <w:rsid w:val="00FE719A"/>
    <w:rsid w:val="00FF6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4357A"/>
  <w15:chartTrackingRefBased/>
  <w15:docId w15:val="{B7FA811C-91A4-4BA3-A256-0CAD14A6C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60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0EC"/>
  </w:style>
  <w:style w:type="paragraph" w:styleId="Footer">
    <w:name w:val="footer"/>
    <w:basedOn w:val="Normal"/>
    <w:link w:val="FooterChar"/>
    <w:uiPriority w:val="99"/>
    <w:unhideWhenUsed/>
    <w:rsid w:val="002660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63</Words>
  <Characters>4920</Characters>
  <Application>Microsoft Office Word</Application>
  <DocSecurity>4</DocSecurity>
  <Lines>41</Lines>
  <Paragraphs>11</Paragraphs>
  <ScaleCrop>false</ScaleCrop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e Glasbergen</dc:creator>
  <cp:keywords/>
  <dc:description/>
  <cp:lastModifiedBy>Paul Williams</cp:lastModifiedBy>
  <cp:revision>2</cp:revision>
  <dcterms:created xsi:type="dcterms:W3CDTF">2023-05-06T18:56:00Z</dcterms:created>
  <dcterms:modified xsi:type="dcterms:W3CDTF">2023-05-0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b170cb-6d0d-49c9-9a4f-8cc862232cf6</vt:lpwstr>
  </property>
</Properties>
</file>